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45C9AD" w14:textId="4954629E" w:rsidR="00A9634A" w:rsidRPr="00117612" w:rsidRDefault="00117612" w:rsidP="00117612">
      <w:pPr>
        <w:jc w:val="center"/>
        <w:rPr>
          <w:b/>
          <w:sz w:val="28"/>
          <w:szCs w:val="28"/>
          <w:u w:val="single"/>
        </w:rPr>
      </w:pPr>
      <w:bookmarkStart w:id="0" w:name="_GoBack"/>
      <w:bookmarkEnd w:id="0"/>
      <w:r>
        <w:rPr>
          <w:noProof/>
          <w:sz w:val="32"/>
          <w:u w:val="single"/>
          <w:lang w:eastAsia="en-GB"/>
        </w:rPr>
        <w:drawing>
          <wp:anchor distT="0" distB="0" distL="114300" distR="114300" simplePos="0" relativeHeight="251659264" behindDoc="1" locked="0" layoutInCell="1" allowOverlap="1" wp14:anchorId="749DD268" wp14:editId="3FBA8D29">
            <wp:simplePos x="0" y="0"/>
            <wp:positionH relativeFrom="margin">
              <wp:posOffset>-104775</wp:posOffset>
            </wp:positionH>
            <wp:positionV relativeFrom="paragraph">
              <wp:posOffset>0</wp:posOffset>
            </wp:positionV>
            <wp:extent cx="866140" cy="971550"/>
            <wp:effectExtent l="0" t="0" r="0" b="0"/>
            <wp:wrapTight wrapText="bothSides">
              <wp:wrapPolygon edited="0">
                <wp:start x="0" y="0"/>
                <wp:lineTo x="0" y="21176"/>
                <wp:lineTo x="20903" y="21176"/>
                <wp:lineTo x="20903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hool logo.jpg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274" b="11901"/>
                    <a:stretch/>
                  </pic:blipFill>
                  <pic:spPr bwMode="auto">
                    <a:xfrm>
                      <a:off x="0" y="0"/>
                      <a:ext cx="866140" cy="971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C5F05">
        <w:rPr>
          <w:b/>
          <w:sz w:val="28"/>
          <w:szCs w:val="28"/>
          <w:u w:val="single"/>
        </w:rPr>
        <w:t xml:space="preserve">Resources for </w:t>
      </w:r>
      <w:r>
        <w:rPr>
          <w:b/>
          <w:sz w:val="28"/>
          <w:szCs w:val="28"/>
          <w:u w:val="single"/>
        </w:rPr>
        <w:t>H</w:t>
      </w:r>
      <w:r w:rsidR="006C5F05">
        <w:rPr>
          <w:b/>
          <w:sz w:val="28"/>
          <w:szCs w:val="28"/>
          <w:u w:val="single"/>
        </w:rPr>
        <w:t xml:space="preserve">ome </w:t>
      </w:r>
      <w:r>
        <w:rPr>
          <w:b/>
          <w:sz w:val="28"/>
          <w:szCs w:val="28"/>
          <w:u w:val="single"/>
        </w:rPr>
        <w:t>L</w:t>
      </w:r>
      <w:r w:rsidR="006C5F05">
        <w:rPr>
          <w:b/>
          <w:sz w:val="28"/>
          <w:szCs w:val="28"/>
          <w:u w:val="single"/>
        </w:rPr>
        <w:t>earning</w:t>
      </w:r>
      <w:r w:rsidR="00085687">
        <w:rPr>
          <w:b/>
          <w:sz w:val="28"/>
          <w:szCs w:val="28"/>
          <w:u w:val="single"/>
        </w:rPr>
        <w:t xml:space="preserve"> </w:t>
      </w:r>
      <w:r>
        <w:rPr>
          <w:b/>
          <w:sz w:val="28"/>
          <w:szCs w:val="28"/>
          <w:u w:val="single"/>
        </w:rPr>
        <w:t xml:space="preserve">- </w:t>
      </w:r>
      <w:r w:rsidR="006C5F05">
        <w:rPr>
          <w:b/>
          <w:sz w:val="28"/>
          <w:szCs w:val="28"/>
          <w:u w:val="single"/>
        </w:rPr>
        <w:t>Phonics and Reading</w:t>
      </w:r>
    </w:p>
    <w:p w14:paraId="75CD3B75" w14:textId="77777777" w:rsidR="00BE4129" w:rsidRDefault="00117612" w:rsidP="00117612">
      <w:pPr>
        <w:jc w:val="center"/>
      </w:pPr>
      <w:r>
        <w:t xml:space="preserve">Please find below a list of useful websites and resources to support your child with Phonics and Reading. </w:t>
      </w:r>
    </w:p>
    <w:p w14:paraId="360AD2EA" w14:textId="7920AE57" w:rsidR="00117612" w:rsidRDefault="00117612" w:rsidP="00BE4129">
      <w:pPr>
        <w:jc w:val="center"/>
      </w:pPr>
      <w:r>
        <w:t>If you would like any further information, please feel free to email us.</w:t>
      </w:r>
    </w:p>
    <w:p w14:paraId="54CFB7C3" w14:textId="77777777" w:rsidR="00117612" w:rsidRDefault="00117612" w:rsidP="00BE4129">
      <w:pPr>
        <w:jc w:val="center"/>
        <w:rPr>
          <w:sz w:val="24"/>
          <w:szCs w:val="24"/>
        </w:rPr>
      </w:pPr>
      <w:r w:rsidRPr="006445D7">
        <w:rPr>
          <w:b/>
          <w:bCs/>
          <w:color w:val="FF0000"/>
          <w:sz w:val="24"/>
          <w:szCs w:val="24"/>
        </w:rPr>
        <w:t>year1@highworthcombined.co.u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A9634A" w:rsidRPr="00117612" w14:paraId="6309B663" w14:textId="77777777" w:rsidTr="00085687">
        <w:tc>
          <w:tcPr>
            <w:tcW w:w="8926" w:type="dxa"/>
          </w:tcPr>
          <w:p w14:paraId="0A320FF0" w14:textId="319C3367" w:rsidR="00A9634A" w:rsidRDefault="00A9634A" w:rsidP="00A9634A">
            <w:pPr>
              <w:rPr>
                <w:b/>
              </w:rPr>
            </w:pPr>
            <w:r w:rsidRPr="00117612">
              <w:rPr>
                <w:b/>
              </w:rPr>
              <w:t>Oxford Owl Reading Books</w:t>
            </w:r>
          </w:p>
          <w:p w14:paraId="506CD68D" w14:textId="77777777" w:rsidR="00117612" w:rsidRPr="00117612" w:rsidRDefault="00117612" w:rsidP="00A9634A">
            <w:pPr>
              <w:rPr>
                <w:b/>
              </w:rPr>
            </w:pPr>
          </w:p>
          <w:p w14:paraId="2A937F24" w14:textId="77777777" w:rsidR="00A9634A" w:rsidRPr="00117612" w:rsidRDefault="005B0049" w:rsidP="00A9634A">
            <w:hyperlink r:id="rId5" w:history="1">
              <w:r w:rsidR="00A9634A" w:rsidRPr="00117612">
                <w:rPr>
                  <w:rStyle w:val="Hyperlink"/>
                </w:rPr>
                <w:t>https://www.oxfordowl.co.uk/for-home/reading-owl/reading</w:t>
              </w:r>
            </w:hyperlink>
          </w:p>
          <w:p w14:paraId="366D1A73" w14:textId="77777777" w:rsidR="00A9634A" w:rsidRPr="00117612" w:rsidRDefault="00A9634A" w:rsidP="00A9634A"/>
          <w:p w14:paraId="667EBD02" w14:textId="611E6844" w:rsidR="00A9634A" w:rsidRDefault="00A9634A" w:rsidP="00A9634A">
            <w:pPr>
              <w:rPr>
                <w:i/>
                <w:iCs/>
              </w:rPr>
            </w:pPr>
            <w:r w:rsidRPr="00117612">
              <w:rPr>
                <w:i/>
                <w:iCs/>
              </w:rPr>
              <w:t>Free e-books for children 3-11</w:t>
            </w:r>
          </w:p>
          <w:p w14:paraId="6692F3CF" w14:textId="77777777" w:rsidR="0076586E" w:rsidRPr="00117612" w:rsidRDefault="0076586E" w:rsidP="00085687">
            <w:pPr>
              <w:ind w:right="-587"/>
              <w:rPr>
                <w:i/>
                <w:iCs/>
              </w:rPr>
            </w:pPr>
          </w:p>
          <w:p w14:paraId="2725DF14" w14:textId="2E992B48" w:rsidR="00A9634A" w:rsidRPr="00085687" w:rsidRDefault="00A9634A" w:rsidP="00A9634A">
            <w:pPr>
              <w:rPr>
                <w:b/>
                <w:bCs/>
                <w:i/>
                <w:iCs/>
              </w:rPr>
            </w:pPr>
            <w:r w:rsidRPr="00085687">
              <w:rPr>
                <w:b/>
                <w:bCs/>
                <w:i/>
                <w:iCs/>
              </w:rPr>
              <w:t>R</w:t>
            </w:r>
            <w:r w:rsidR="00085687">
              <w:rPr>
                <w:b/>
                <w:bCs/>
                <w:i/>
                <w:iCs/>
              </w:rPr>
              <w:t xml:space="preserve">ead Write Inc. (RWI) </w:t>
            </w:r>
            <w:r w:rsidR="00085687" w:rsidRPr="00085687">
              <w:rPr>
                <w:b/>
                <w:bCs/>
                <w:i/>
                <w:iCs/>
              </w:rPr>
              <w:t>information and</w:t>
            </w:r>
            <w:r w:rsidRPr="00085687">
              <w:rPr>
                <w:b/>
                <w:bCs/>
                <w:i/>
                <w:iCs/>
              </w:rPr>
              <w:t xml:space="preserve"> reading</w:t>
            </w:r>
            <w:r w:rsidR="00085687" w:rsidRPr="00085687">
              <w:rPr>
                <w:b/>
                <w:bCs/>
                <w:i/>
                <w:iCs/>
              </w:rPr>
              <w:t xml:space="preserve"> books</w:t>
            </w:r>
            <w:r w:rsidRPr="00085687">
              <w:rPr>
                <w:b/>
                <w:bCs/>
                <w:i/>
                <w:iCs/>
              </w:rPr>
              <w:t xml:space="preserve"> </w:t>
            </w:r>
            <w:r w:rsidR="00085687" w:rsidRPr="00085687">
              <w:rPr>
                <w:b/>
                <w:bCs/>
                <w:i/>
                <w:iCs/>
              </w:rPr>
              <w:t>can be found on this website too:</w:t>
            </w:r>
          </w:p>
          <w:p w14:paraId="04F78423" w14:textId="2694D33C" w:rsidR="00085687" w:rsidRDefault="00085687" w:rsidP="00A9634A">
            <w:pPr>
              <w:rPr>
                <w:i/>
                <w:iCs/>
              </w:rPr>
            </w:pPr>
          </w:p>
          <w:p w14:paraId="36787831" w14:textId="67325125" w:rsidR="00085687" w:rsidRDefault="005B0049" w:rsidP="00A9634A">
            <w:pPr>
              <w:rPr>
                <w:i/>
                <w:iCs/>
              </w:rPr>
            </w:pPr>
            <w:hyperlink r:id="rId6" w:history="1">
              <w:r w:rsidR="00085687">
                <w:rPr>
                  <w:rStyle w:val="Hyperlink"/>
                </w:rPr>
                <w:t>https://home.oxfordowl.co.uk/reading/reading-schemes-oxford-levels/read-write-inc-phonics-guide/</w:t>
              </w:r>
            </w:hyperlink>
            <w:r w:rsidR="00085687">
              <w:t xml:space="preserve"> </w:t>
            </w:r>
          </w:p>
          <w:p w14:paraId="2EE3BF42" w14:textId="77777777" w:rsidR="00085687" w:rsidRDefault="00085687" w:rsidP="00A9634A">
            <w:pPr>
              <w:rPr>
                <w:i/>
                <w:iCs/>
              </w:rPr>
            </w:pPr>
          </w:p>
          <w:p w14:paraId="53612277" w14:textId="294BF594" w:rsidR="0076586E" w:rsidRPr="00117612" w:rsidRDefault="005B0049" w:rsidP="00A9634A">
            <w:pPr>
              <w:rPr>
                <w:i/>
                <w:iCs/>
              </w:rPr>
            </w:pPr>
            <w:hyperlink r:id="rId7" w:history="1">
              <w:r w:rsidR="0076586E">
                <w:rPr>
                  <w:rStyle w:val="Hyperlink"/>
                </w:rPr>
                <w:t>https://www.oxfordowl.co.uk/home/reading-site/find-a-book/library-page?view=image&amp;query=&amp;type=book&amp;age_group=&amp;level=&amp;level_select=&amp;book_type=&amp;series=Read+Write+Inc.#</w:t>
              </w:r>
            </w:hyperlink>
          </w:p>
          <w:p w14:paraId="292A9E5A" w14:textId="77777777" w:rsidR="00A9634A" w:rsidRPr="00117612" w:rsidRDefault="00A9634A" w:rsidP="006C5F05">
            <w:pPr>
              <w:rPr>
                <w:b/>
                <w:u w:val="single"/>
              </w:rPr>
            </w:pPr>
          </w:p>
        </w:tc>
      </w:tr>
      <w:tr w:rsidR="00A9634A" w:rsidRPr="00117612" w14:paraId="4D53CE68" w14:textId="77777777" w:rsidTr="00085687">
        <w:tc>
          <w:tcPr>
            <w:tcW w:w="8926" w:type="dxa"/>
          </w:tcPr>
          <w:p w14:paraId="69B3E9CB" w14:textId="2C547DC7" w:rsidR="00A9634A" w:rsidRPr="00085687" w:rsidRDefault="00A9634A" w:rsidP="00A9634A">
            <w:pPr>
              <w:rPr>
                <w:b/>
              </w:rPr>
            </w:pPr>
            <w:r w:rsidRPr="00085687">
              <w:rPr>
                <w:b/>
              </w:rPr>
              <w:t>Ruth Miskin RWI on-line lessons</w:t>
            </w:r>
            <w:r w:rsidR="00117612" w:rsidRPr="00085687">
              <w:rPr>
                <w:b/>
              </w:rPr>
              <w:t xml:space="preserve"> (from 23</w:t>
            </w:r>
            <w:r w:rsidR="00117612" w:rsidRPr="00085687">
              <w:rPr>
                <w:b/>
                <w:vertAlign w:val="superscript"/>
              </w:rPr>
              <w:t>rd</w:t>
            </w:r>
            <w:r w:rsidR="00117612" w:rsidRPr="00085687">
              <w:rPr>
                <w:b/>
              </w:rPr>
              <w:t xml:space="preserve"> March – 3</w:t>
            </w:r>
            <w:r w:rsidR="00117612" w:rsidRPr="00085687">
              <w:rPr>
                <w:b/>
                <w:vertAlign w:val="superscript"/>
              </w:rPr>
              <w:t>rd</w:t>
            </w:r>
            <w:r w:rsidR="00117612" w:rsidRPr="00085687">
              <w:rPr>
                <w:b/>
              </w:rPr>
              <w:t xml:space="preserve"> April)</w:t>
            </w:r>
          </w:p>
          <w:p w14:paraId="0F65E266" w14:textId="77777777" w:rsidR="00A9634A" w:rsidRPr="00117612" w:rsidRDefault="00A9634A" w:rsidP="00A9634A">
            <w:pPr>
              <w:rPr>
                <w:b/>
                <w:u w:val="single"/>
              </w:rPr>
            </w:pPr>
          </w:p>
          <w:p w14:paraId="3FA5999B" w14:textId="77777777" w:rsidR="00117612" w:rsidRPr="00117612" w:rsidRDefault="005B0049" w:rsidP="00A9634A">
            <w:pPr>
              <w:rPr>
                <w:rFonts w:cstheme="minorHAnsi"/>
              </w:rPr>
            </w:pPr>
            <w:hyperlink r:id="rId8" w:tgtFrame="_blank" w:history="1">
              <w:r w:rsidR="00117612" w:rsidRPr="00117612">
                <w:rPr>
                  <w:rStyle w:val="Hyperlink"/>
                  <w:rFonts w:cstheme="minorHAnsi"/>
                  <w:bdr w:val="none" w:sz="0" w:space="0" w:color="auto" w:frame="1"/>
                  <w:shd w:val="clear" w:color="auto" w:fill="FFFFFF"/>
                </w:rPr>
                <w:t>https://www.youtube.com/playlist?list=PLDe74j1F52zQ24vACH9z4zO53N_JCYlSl</w:t>
              </w:r>
            </w:hyperlink>
          </w:p>
          <w:p w14:paraId="3C6813B4" w14:textId="01F56EBA" w:rsidR="00A9634A" w:rsidRPr="00117612" w:rsidRDefault="005B0049" w:rsidP="00A9634A">
            <w:pPr>
              <w:rPr>
                <w:rStyle w:val="Hyperlink"/>
                <w:rFonts w:cstheme="minorHAnsi"/>
              </w:rPr>
            </w:pPr>
            <w:hyperlink r:id="rId9" w:history="1">
              <w:r w:rsidR="00A9634A" w:rsidRPr="00117612">
                <w:rPr>
                  <w:rStyle w:val="Hyperlink"/>
                  <w:rFonts w:cstheme="minorHAnsi"/>
                </w:rPr>
                <w:t>https://www.facebook.com/miskin.education/</w:t>
              </w:r>
            </w:hyperlink>
          </w:p>
          <w:p w14:paraId="7D69AF7D" w14:textId="45583578" w:rsidR="00A9634A" w:rsidRDefault="00A9634A" w:rsidP="00A9634A">
            <w:pPr>
              <w:rPr>
                <w:b/>
                <w:u w:val="single"/>
              </w:rPr>
            </w:pPr>
          </w:p>
          <w:p w14:paraId="64080FEA" w14:textId="7C7845A0" w:rsidR="00085687" w:rsidRPr="00085687" w:rsidRDefault="00085687" w:rsidP="00A9634A">
            <w:pPr>
              <w:rPr>
                <w:b/>
                <w:i/>
                <w:iCs/>
              </w:rPr>
            </w:pPr>
            <w:r w:rsidRPr="00085687">
              <w:rPr>
                <w:b/>
                <w:i/>
                <w:iCs/>
              </w:rPr>
              <w:t>Every weekday you can revise sounds at these times:</w:t>
            </w:r>
          </w:p>
          <w:p w14:paraId="77961870" w14:textId="77777777" w:rsidR="00085687" w:rsidRPr="00117612" w:rsidRDefault="00085687" w:rsidP="00A9634A">
            <w:pPr>
              <w:rPr>
                <w:b/>
                <w:u w:val="single"/>
              </w:rPr>
            </w:pPr>
          </w:p>
          <w:p w14:paraId="52E517DF" w14:textId="77777777" w:rsidR="00A9634A" w:rsidRPr="00117612" w:rsidRDefault="00A9634A" w:rsidP="00A9634A">
            <w:pPr>
              <w:rPr>
                <w:rFonts w:cstheme="minorHAnsi"/>
                <w:i/>
                <w:iCs/>
                <w:color w:val="201F1E"/>
                <w:shd w:val="clear" w:color="auto" w:fill="FFFFFF"/>
              </w:rPr>
            </w:pPr>
            <w:r w:rsidRPr="00117612">
              <w:rPr>
                <w:rFonts w:cstheme="minorHAnsi"/>
                <w:i/>
                <w:iCs/>
                <w:color w:val="201F1E"/>
                <w:shd w:val="clear" w:color="auto" w:fill="FFFFFF"/>
              </w:rPr>
              <w:t>Set 1 Speed Sounds at 9.30 am and again at 12.30 pm</w:t>
            </w:r>
          </w:p>
          <w:p w14:paraId="39D1AB8A" w14:textId="77777777" w:rsidR="00A9634A" w:rsidRPr="00117612" w:rsidRDefault="00A9634A" w:rsidP="00A9634A">
            <w:pPr>
              <w:rPr>
                <w:rFonts w:cstheme="minorHAnsi"/>
                <w:i/>
                <w:iCs/>
                <w:color w:val="201F1E"/>
                <w:shd w:val="clear" w:color="auto" w:fill="FFFFFF"/>
              </w:rPr>
            </w:pPr>
            <w:r w:rsidRPr="00117612">
              <w:rPr>
                <w:rFonts w:cstheme="minorHAnsi"/>
                <w:i/>
                <w:iCs/>
                <w:color w:val="201F1E"/>
                <w:shd w:val="clear" w:color="auto" w:fill="FFFFFF"/>
              </w:rPr>
              <w:t>Set 2 Speed Sounds at 10.00 am and again at 1.00 pm</w:t>
            </w:r>
          </w:p>
          <w:p w14:paraId="3BAEABB1" w14:textId="77777777" w:rsidR="00A9634A" w:rsidRPr="00117612" w:rsidRDefault="00A9634A" w:rsidP="00A9634A">
            <w:pPr>
              <w:rPr>
                <w:rFonts w:cstheme="minorHAnsi"/>
                <w:i/>
                <w:iCs/>
                <w:color w:val="201F1E"/>
                <w:shd w:val="clear" w:color="auto" w:fill="FFFFFF"/>
              </w:rPr>
            </w:pPr>
            <w:r w:rsidRPr="00117612">
              <w:rPr>
                <w:rFonts w:cstheme="minorHAnsi"/>
                <w:i/>
                <w:iCs/>
                <w:color w:val="201F1E"/>
                <w:shd w:val="clear" w:color="auto" w:fill="FFFFFF"/>
              </w:rPr>
              <w:t>Set 3 Speed Sounds at 10.30 am and again at 1.30 pm</w:t>
            </w:r>
          </w:p>
          <w:p w14:paraId="06A6F00D" w14:textId="77777777" w:rsidR="00A9634A" w:rsidRPr="00117612" w:rsidRDefault="00A9634A" w:rsidP="006C5F05">
            <w:pPr>
              <w:rPr>
                <w:b/>
                <w:u w:val="single"/>
              </w:rPr>
            </w:pPr>
          </w:p>
        </w:tc>
      </w:tr>
      <w:tr w:rsidR="00A9634A" w:rsidRPr="00117612" w14:paraId="743D5D49" w14:textId="77777777" w:rsidTr="00085687">
        <w:tc>
          <w:tcPr>
            <w:tcW w:w="8926" w:type="dxa"/>
          </w:tcPr>
          <w:p w14:paraId="38E7C858" w14:textId="0E893B32" w:rsidR="00A9634A" w:rsidRDefault="00A9634A" w:rsidP="00A9634A">
            <w:r w:rsidRPr="00117612">
              <w:rPr>
                <w:b/>
              </w:rPr>
              <w:t>Phonics Play</w:t>
            </w:r>
            <w:r w:rsidRPr="00117612">
              <w:t xml:space="preserve"> </w:t>
            </w:r>
          </w:p>
          <w:p w14:paraId="41B0AAFB" w14:textId="77777777" w:rsidR="00117612" w:rsidRPr="00117612" w:rsidRDefault="00117612" w:rsidP="00A9634A"/>
          <w:p w14:paraId="29CB74CD" w14:textId="77777777" w:rsidR="00A9634A" w:rsidRPr="00117612" w:rsidRDefault="005B0049" w:rsidP="00A9634A">
            <w:hyperlink r:id="rId10" w:history="1">
              <w:r w:rsidR="00A9634A" w:rsidRPr="00117612">
                <w:rPr>
                  <w:rStyle w:val="Hyperlink"/>
                </w:rPr>
                <w:t>https://www.phonicsplay.co.uk/</w:t>
              </w:r>
            </w:hyperlink>
          </w:p>
          <w:p w14:paraId="7F91140C" w14:textId="77777777" w:rsidR="00A9634A" w:rsidRPr="00117612" w:rsidRDefault="00A9634A" w:rsidP="00A9634A">
            <w:pPr>
              <w:rPr>
                <w:i/>
                <w:iCs/>
              </w:rPr>
            </w:pPr>
          </w:p>
          <w:p w14:paraId="0007B3C9" w14:textId="7D4C9F88" w:rsidR="00A9634A" w:rsidRPr="00117612" w:rsidRDefault="00A9634A" w:rsidP="00A9634A">
            <w:r w:rsidRPr="00117612">
              <w:rPr>
                <w:i/>
                <w:iCs/>
              </w:rPr>
              <w:t>Free phonics games</w:t>
            </w:r>
            <w:r w:rsidRPr="00117612">
              <w:t xml:space="preserve"> </w:t>
            </w:r>
          </w:p>
          <w:p w14:paraId="232241A7" w14:textId="77777777" w:rsidR="00A9634A" w:rsidRPr="00117612" w:rsidRDefault="00A9634A" w:rsidP="006C5F05">
            <w:pPr>
              <w:rPr>
                <w:b/>
                <w:u w:val="single"/>
              </w:rPr>
            </w:pPr>
          </w:p>
        </w:tc>
      </w:tr>
      <w:tr w:rsidR="00A9634A" w:rsidRPr="00117612" w14:paraId="737D34F5" w14:textId="77777777" w:rsidTr="00085687">
        <w:tc>
          <w:tcPr>
            <w:tcW w:w="8926" w:type="dxa"/>
          </w:tcPr>
          <w:p w14:paraId="19901C31" w14:textId="5AE06B25" w:rsidR="00A9634A" w:rsidRDefault="00A9634A" w:rsidP="00A9634A">
            <w:pPr>
              <w:rPr>
                <w:b/>
              </w:rPr>
            </w:pPr>
            <w:r w:rsidRPr="00117612">
              <w:rPr>
                <w:b/>
              </w:rPr>
              <w:t>Mr T’s Phonics</w:t>
            </w:r>
          </w:p>
          <w:p w14:paraId="6E7B62C6" w14:textId="77777777" w:rsidR="00117612" w:rsidRPr="00117612" w:rsidRDefault="00117612" w:rsidP="00A9634A"/>
          <w:p w14:paraId="273C6520" w14:textId="77777777" w:rsidR="00A9634A" w:rsidRPr="00117612" w:rsidRDefault="005B0049" w:rsidP="00A9634A">
            <w:hyperlink r:id="rId11" w:history="1">
              <w:r w:rsidR="00A9634A" w:rsidRPr="00117612">
                <w:rPr>
                  <w:rStyle w:val="Hyperlink"/>
                </w:rPr>
                <w:t>https://www.youtube.com/channel/UC7sW4j8p7k9D_qRRMUsGqyw</w:t>
              </w:r>
            </w:hyperlink>
          </w:p>
          <w:p w14:paraId="4DE83193" w14:textId="77777777" w:rsidR="00A9634A" w:rsidRPr="00117612" w:rsidRDefault="00A9634A" w:rsidP="00A9634A"/>
          <w:p w14:paraId="2F6548B9" w14:textId="53004F1F" w:rsidR="00A9634A" w:rsidRPr="00117612" w:rsidRDefault="00A9634A" w:rsidP="00A9634A">
            <w:pPr>
              <w:rPr>
                <w:i/>
                <w:iCs/>
              </w:rPr>
            </w:pPr>
            <w:r w:rsidRPr="00117612">
              <w:rPr>
                <w:i/>
                <w:iCs/>
              </w:rPr>
              <w:t>Mr Thorne and Geraldine make great fun phonics videos. There is also an internet safety video at the start of this website.</w:t>
            </w:r>
          </w:p>
          <w:p w14:paraId="7130AD81" w14:textId="77777777" w:rsidR="00A9634A" w:rsidRPr="00117612" w:rsidRDefault="00A9634A" w:rsidP="006C5F05">
            <w:pPr>
              <w:rPr>
                <w:b/>
                <w:u w:val="single"/>
              </w:rPr>
            </w:pPr>
          </w:p>
        </w:tc>
      </w:tr>
      <w:tr w:rsidR="00A9634A" w:rsidRPr="00117612" w14:paraId="7D0FE19D" w14:textId="77777777" w:rsidTr="00085687">
        <w:tc>
          <w:tcPr>
            <w:tcW w:w="8926" w:type="dxa"/>
          </w:tcPr>
          <w:p w14:paraId="64B1B09C" w14:textId="3C6538D0" w:rsidR="00117612" w:rsidRDefault="00A9634A" w:rsidP="006C5F05">
            <w:pPr>
              <w:rPr>
                <w:b/>
                <w:u w:val="single"/>
              </w:rPr>
            </w:pPr>
            <w:r w:rsidRPr="00117612">
              <w:rPr>
                <w:b/>
                <w:u w:val="single"/>
              </w:rPr>
              <w:t>Twinkl</w:t>
            </w:r>
          </w:p>
          <w:p w14:paraId="12415F0E" w14:textId="77777777" w:rsidR="00117612" w:rsidRDefault="00117612" w:rsidP="006C5F05">
            <w:pPr>
              <w:rPr>
                <w:b/>
                <w:u w:val="single"/>
              </w:rPr>
            </w:pPr>
          </w:p>
          <w:p w14:paraId="5978B5B1" w14:textId="4C28B40A" w:rsidR="00117612" w:rsidRDefault="005B0049" w:rsidP="006C5F05">
            <w:hyperlink r:id="rId12" w:history="1">
              <w:r w:rsidR="00A9634A" w:rsidRPr="00117612">
                <w:rPr>
                  <w:rStyle w:val="Hyperlink"/>
                </w:rPr>
                <w:t>https://www.twinkl.co.uk/resources/literacy/literacy-phonics</w:t>
              </w:r>
            </w:hyperlink>
          </w:p>
          <w:p w14:paraId="508FD3E0" w14:textId="77777777" w:rsidR="00117612" w:rsidRDefault="00117612" w:rsidP="006C5F05"/>
          <w:p w14:paraId="32D157EF" w14:textId="77777777" w:rsidR="00A9634A" w:rsidRDefault="00117612" w:rsidP="006C5F05">
            <w:pPr>
              <w:rPr>
                <w:i/>
                <w:iCs/>
              </w:rPr>
            </w:pPr>
            <w:r w:rsidRPr="00117612">
              <w:rPr>
                <w:i/>
                <w:iCs/>
              </w:rPr>
              <w:t>Loads of free resources for parents to support learning during these difficult times</w:t>
            </w:r>
          </w:p>
          <w:p w14:paraId="45558659" w14:textId="3FC99120" w:rsidR="00117612" w:rsidRPr="00117612" w:rsidRDefault="00117612" w:rsidP="006C5F05">
            <w:pPr>
              <w:rPr>
                <w:b/>
                <w:i/>
                <w:iCs/>
                <w:u w:val="single"/>
              </w:rPr>
            </w:pPr>
          </w:p>
        </w:tc>
      </w:tr>
    </w:tbl>
    <w:p w14:paraId="46B60E58" w14:textId="77777777" w:rsidR="00C658A4" w:rsidRDefault="00C658A4" w:rsidP="00117612"/>
    <w:sectPr w:rsidR="00C658A4" w:rsidSect="0008568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NzawNDcxMDQ3tTRR0lEKTi0uzszPAykwrAUAObcluSwAAAA="/>
  </w:docVars>
  <w:rsids>
    <w:rsidRoot w:val="00C658A4"/>
    <w:rsid w:val="0004382B"/>
    <w:rsid w:val="00085687"/>
    <w:rsid w:val="00117612"/>
    <w:rsid w:val="00164798"/>
    <w:rsid w:val="002A4569"/>
    <w:rsid w:val="00482D04"/>
    <w:rsid w:val="005B0049"/>
    <w:rsid w:val="006C5F05"/>
    <w:rsid w:val="0076586E"/>
    <w:rsid w:val="00785DF4"/>
    <w:rsid w:val="00845BA1"/>
    <w:rsid w:val="00A54851"/>
    <w:rsid w:val="00A9634A"/>
    <w:rsid w:val="00AA415E"/>
    <w:rsid w:val="00AE4DC6"/>
    <w:rsid w:val="00BE4129"/>
    <w:rsid w:val="00C658A4"/>
    <w:rsid w:val="00CC2DCC"/>
    <w:rsid w:val="00D736C1"/>
    <w:rsid w:val="00FA5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F3AFC5"/>
  <w15:chartTrackingRefBased/>
  <w15:docId w15:val="{ED8B5085-354C-4D6C-AB45-6C65F8882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658A4"/>
    <w:rPr>
      <w:color w:val="0000FF"/>
      <w:u w:val="single"/>
    </w:rPr>
  </w:style>
  <w:style w:type="table" w:styleId="TableGrid">
    <w:name w:val="Table Grid"/>
    <w:basedOn w:val="TableNormal"/>
    <w:uiPriority w:val="39"/>
    <w:rsid w:val="00A963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9634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9634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420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9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6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playlist?list=PLDe74j1F52zQ24vACH9z4zO53N_JCYlSl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oxfordowl.co.uk/home/reading-site/find-a-book/library-page?view=image&amp;query=&amp;type=book&amp;age_group=&amp;level=&amp;level_select=&amp;book_type=&amp;series=Read+Write+Inc." TargetMode="External"/><Relationship Id="rId12" Type="http://schemas.openxmlformats.org/officeDocument/2006/relationships/hyperlink" Target="https://www.twinkl.co.uk/resources/literacy/literacy-phonic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home.oxfordowl.co.uk/reading/reading-schemes-oxford-levels/read-write-inc-phonics-guide/" TargetMode="External"/><Relationship Id="rId11" Type="http://schemas.openxmlformats.org/officeDocument/2006/relationships/hyperlink" Target="https://www.youtube.com/channel/UC7sW4j8p7k9D_qRRMUsGqyw" TargetMode="External"/><Relationship Id="rId5" Type="http://schemas.openxmlformats.org/officeDocument/2006/relationships/hyperlink" Target="https://www.oxfordowl.co.uk/for-home/reading-owl/reading" TargetMode="External"/><Relationship Id="rId10" Type="http://schemas.openxmlformats.org/officeDocument/2006/relationships/hyperlink" Target="https://www.phonicsplay.co.uk/" TargetMode="External"/><Relationship Id="rId4" Type="http://schemas.openxmlformats.org/officeDocument/2006/relationships/image" Target="media/image1.jpeg"/><Relationship Id="rId9" Type="http://schemas.openxmlformats.org/officeDocument/2006/relationships/hyperlink" Target="https://www.facebook.com/miskin.education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9</Words>
  <Characters>193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ver Village Junior School</Company>
  <LinksUpToDate>false</LinksUpToDate>
  <CharactersWithSpaces>2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cy Chamberlain</dc:creator>
  <cp:keywords/>
  <dc:description/>
  <cp:lastModifiedBy>Theo Dimishky</cp:lastModifiedBy>
  <cp:revision>2</cp:revision>
  <dcterms:created xsi:type="dcterms:W3CDTF">2020-04-03T07:38:00Z</dcterms:created>
  <dcterms:modified xsi:type="dcterms:W3CDTF">2020-04-03T07:38:00Z</dcterms:modified>
</cp:coreProperties>
</file>